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F263CA" w14:textId="7F97F7E8" w:rsidR="00C80914" w:rsidRPr="00DE141B" w:rsidRDefault="00000000">
      <w:pPr>
        <w:rPr>
          <w:rFonts w:ascii="Calibri" w:eastAsia="Calibri" w:hAnsi="Calibri" w:cs="Calibri"/>
        </w:rPr>
      </w:pPr>
      <w:r w:rsidRPr="00DE141B">
        <w:rPr>
          <w:rFonts w:ascii="Calibri" w:eastAsia="Calibri" w:hAnsi="Calibri" w:cs="Calibri"/>
          <w:b/>
          <w:bCs/>
        </w:rPr>
        <w:t xml:space="preserve">Solidarity with Staff and Students in HE </w:t>
      </w:r>
      <w:r w:rsidR="00C273D7" w:rsidRPr="00DE141B">
        <w:rPr>
          <w:rFonts w:ascii="Calibri" w:eastAsia="Calibri" w:hAnsi="Calibri" w:cs="Calibri"/>
          <w:b/>
          <w:bCs/>
        </w:rPr>
        <w:t xml:space="preserve">who feel threatened and/or oppressed in the current situation of war and </w:t>
      </w:r>
      <w:proofErr w:type="gramStart"/>
      <w:r w:rsidR="00C273D7" w:rsidRPr="00DE141B">
        <w:rPr>
          <w:rFonts w:ascii="Calibri" w:eastAsia="Calibri" w:hAnsi="Calibri" w:cs="Calibri"/>
          <w:b/>
          <w:bCs/>
        </w:rPr>
        <w:t>violence</w:t>
      </w:r>
      <w:proofErr w:type="gramEnd"/>
    </w:p>
    <w:p w14:paraId="08EB2FB3" w14:textId="77777777" w:rsidR="00C80914" w:rsidRPr="00DE141B" w:rsidRDefault="00000000">
      <w:pPr>
        <w:rPr>
          <w:rFonts w:ascii="Calibri" w:eastAsia="Calibri" w:hAnsi="Calibri" w:cs="Calibri"/>
        </w:rPr>
      </w:pPr>
      <w:r w:rsidRPr="00DE141B">
        <w:rPr>
          <w:rFonts w:ascii="Calibri" w:eastAsia="Calibri" w:hAnsi="Calibri" w:cs="Calibri"/>
          <w:b/>
          <w:bCs/>
        </w:rPr>
        <w:t xml:space="preserve"> </w:t>
      </w:r>
    </w:p>
    <w:p w14:paraId="4191AE69" w14:textId="1575ECAD" w:rsidR="00C80914" w:rsidRPr="00DE141B" w:rsidRDefault="00000000">
      <w:pPr>
        <w:rPr>
          <w:rFonts w:ascii="Calibri" w:eastAsia="Calibri" w:hAnsi="Calibri" w:cs="Calibri"/>
        </w:rPr>
      </w:pPr>
      <w:r w:rsidRPr="00DE141B">
        <w:rPr>
          <w:rFonts w:ascii="Calibri" w:eastAsia="Calibri" w:hAnsi="Calibri" w:cs="Calibri"/>
        </w:rPr>
        <w:t xml:space="preserve">Cardiff UCU notes that since the massacre in Israel on 7 October there has been a spike, across many parts of the world, in expressions of hatred against individuals based on their perceived ethnic, </w:t>
      </w:r>
      <w:proofErr w:type="gramStart"/>
      <w:r w:rsidRPr="00DE141B">
        <w:rPr>
          <w:rFonts w:ascii="Calibri" w:eastAsia="Calibri" w:hAnsi="Calibri" w:cs="Calibri"/>
        </w:rPr>
        <w:t>religious</w:t>
      </w:r>
      <w:proofErr w:type="gramEnd"/>
      <w:r w:rsidRPr="00DE141B">
        <w:rPr>
          <w:rFonts w:ascii="Calibri" w:eastAsia="Calibri" w:hAnsi="Calibri" w:cs="Calibri"/>
        </w:rPr>
        <w:t xml:space="preserve"> or other background and/or identity, including antisemitic incidents. </w:t>
      </w:r>
      <w:r w:rsidRPr="00DE141B">
        <w:t xml:space="preserve">Given past experiences of oppression, </w:t>
      </w:r>
      <w:proofErr w:type="gramStart"/>
      <w:r w:rsidRPr="00DE141B">
        <w:t>hatred</w:t>
      </w:r>
      <w:proofErr w:type="gramEnd"/>
      <w:r w:rsidRPr="00DE141B">
        <w:t xml:space="preserve"> and shocking violence it is not only the case that there is heightened sensitivity and fear, but an ever-present danger of repeats of past traumas.</w:t>
      </w:r>
    </w:p>
    <w:p w14:paraId="0CDCB775" w14:textId="77777777" w:rsidR="00C80914" w:rsidRPr="00DE141B" w:rsidRDefault="00000000">
      <w:pPr>
        <w:rPr>
          <w:rFonts w:ascii="Calibri" w:eastAsia="Calibri" w:hAnsi="Calibri" w:cs="Calibri"/>
        </w:rPr>
      </w:pPr>
      <w:r w:rsidRPr="00DE141B">
        <w:rPr>
          <w:rFonts w:ascii="Calibri" w:eastAsia="Calibri" w:hAnsi="Calibri" w:cs="Calibri"/>
        </w:rPr>
        <w:t xml:space="preserve"> </w:t>
      </w:r>
    </w:p>
    <w:p w14:paraId="0A76B7A8" w14:textId="3894392B" w:rsidR="00C80914" w:rsidRPr="00DE141B" w:rsidRDefault="00000000">
      <w:pPr>
        <w:rPr>
          <w:rFonts w:ascii="Calibri" w:eastAsia="Calibri" w:hAnsi="Calibri" w:cs="Calibri"/>
        </w:rPr>
      </w:pPr>
      <w:r w:rsidRPr="00DE141B">
        <w:rPr>
          <w:rFonts w:ascii="Calibri" w:eastAsia="Calibri" w:hAnsi="Calibri" w:cs="Calibri"/>
        </w:rPr>
        <w:t>Against this backdrop</w:t>
      </w:r>
      <w:r w:rsidR="00DE141B" w:rsidRPr="00DE141B">
        <w:rPr>
          <w:rFonts w:ascii="Calibri" w:eastAsia="Calibri" w:hAnsi="Calibri" w:cs="Calibri"/>
          <w:strike/>
        </w:rPr>
        <w:t>:</w:t>
      </w:r>
      <w:r w:rsidRPr="00DE141B">
        <w:rPr>
          <w:rFonts w:ascii="Calibri" w:eastAsia="Calibri" w:hAnsi="Calibri" w:cs="Calibri"/>
        </w:rPr>
        <w:t xml:space="preserve"> </w:t>
      </w:r>
    </w:p>
    <w:p w14:paraId="7EE03FF6" w14:textId="15AB1C4E" w:rsidR="00C80914" w:rsidRPr="00DE141B" w:rsidRDefault="00000000">
      <w:pPr>
        <w:pStyle w:val="ListParagraph"/>
        <w:numPr>
          <w:ilvl w:val="0"/>
          <w:numId w:val="3"/>
        </w:numPr>
        <w:rPr>
          <w:rFonts w:ascii="Calibri" w:eastAsia="Calibri" w:hAnsi="Calibri" w:cs="Calibri"/>
        </w:rPr>
      </w:pPr>
      <w:r w:rsidRPr="00DE141B">
        <w:rPr>
          <w:rFonts w:ascii="Calibri" w:eastAsia="Calibri" w:hAnsi="Calibri" w:cs="Calibri"/>
        </w:rPr>
        <w:t xml:space="preserve">calls for </w:t>
      </w:r>
      <w:r w:rsidR="00DE141B" w:rsidRPr="00DE141B">
        <w:rPr>
          <w:rFonts w:ascii="Calibri" w:eastAsia="Calibri" w:hAnsi="Calibri" w:cs="Calibri"/>
          <w:strike/>
        </w:rPr>
        <w:t>s</w:t>
      </w:r>
      <w:r w:rsidRPr="00DE141B">
        <w:rPr>
          <w:rFonts w:ascii="Calibri" w:eastAsia="Calibri" w:hAnsi="Calibri" w:cs="Calibri"/>
        </w:rPr>
        <w:t>upport for students</w:t>
      </w:r>
      <w:r w:rsidR="00C273D7" w:rsidRPr="00DE141B">
        <w:rPr>
          <w:rFonts w:ascii="Calibri" w:eastAsia="Calibri" w:hAnsi="Calibri" w:cs="Calibri"/>
        </w:rPr>
        <w:t xml:space="preserve"> who feel affected by this situation</w:t>
      </w:r>
      <w:r w:rsidRPr="00DE141B">
        <w:rPr>
          <w:rFonts w:ascii="Calibri" w:eastAsia="Calibri" w:hAnsi="Calibri" w:cs="Calibri"/>
        </w:rPr>
        <w:t xml:space="preserve"> in relation to assignment deadlines and pastoral </w:t>
      </w:r>
      <w:proofErr w:type="gramStart"/>
      <w:r w:rsidRPr="00DE141B">
        <w:rPr>
          <w:rFonts w:ascii="Calibri" w:eastAsia="Calibri" w:hAnsi="Calibri" w:cs="Calibri"/>
        </w:rPr>
        <w:t>care;</w:t>
      </w:r>
      <w:proofErr w:type="gramEnd"/>
      <w:r w:rsidRPr="00DE141B">
        <w:rPr>
          <w:rFonts w:ascii="Calibri" w:eastAsia="Calibri" w:hAnsi="Calibri" w:cs="Calibri"/>
        </w:rPr>
        <w:t xml:space="preserve"> </w:t>
      </w:r>
    </w:p>
    <w:p w14:paraId="7C02B853" w14:textId="68055B0C" w:rsidR="00C80914" w:rsidRDefault="00000000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</w:rPr>
      </w:pPr>
      <w:r w:rsidRPr="00DE141B">
        <w:rPr>
          <w:rFonts w:ascii="Calibri" w:eastAsia="Calibri" w:hAnsi="Calibri" w:cs="Calibri"/>
        </w:rPr>
        <w:t>and expresses solidarity with Jewish, Palestinian</w:t>
      </w:r>
      <w:r w:rsidR="00C273D7" w:rsidRPr="00DE141B">
        <w:rPr>
          <w:rFonts w:ascii="Calibri" w:eastAsia="Calibri" w:hAnsi="Calibri" w:cs="Calibri"/>
        </w:rPr>
        <w:t xml:space="preserve"> (incl. those in the cross-section)</w:t>
      </w:r>
      <w:r w:rsidRPr="00DE141B">
        <w:rPr>
          <w:rFonts w:ascii="Calibri" w:eastAsia="Calibri" w:hAnsi="Calibri" w:cs="Calibri"/>
        </w:rPr>
        <w:t xml:space="preserve"> and other teachers, researchers and professional support staff </w:t>
      </w:r>
      <w:r w:rsidRPr="00DE141B">
        <w:t>who feel threatened and vulnerable.</w:t>
      </w:r>
      <w:r>
        <w:br/>
      </w:r>
    </w:p>
    <w:p w14:paraId="0F664104" w14:textId="77777777" w:rsidR="00C80914" w:rsidRDefault="00C80914">
      <w:pPr>
        <w:rPr>
          <w:rFonts w:ascii="Calibri" w:eastAsia="Calibri" w:hAnsi="Calibri" w:cs="Calibri"/>
          <w:b/>
          <w:bCs/>
          <w:color w:val="000000" w:themeColor="text1"/>
        </w:rPr>
      </w:pPr>
    </w:p>
    <w:sectPr w:rsidR="00C80914">
      <w:pgSz w:w="11906" w:h="16838" w:orient="landscape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27F717" w14:textId="77777777" w:rsidR="00AE6232" w:rsidRDefault="00AE6232">
      <w:pPr>
        <w:spacing w:after="0" w:line="240" w:lineRule="auto"/>
      </w:pPr>
      <w:r>
        <w:separator/>
      </w:r>
    </w:p>
  </w:endnote>
  <w:endnote w:type="continuationSeparator" w:id="0">
    <w:p w14:paraId="50CAB471" w14:textId="77777777" w:rsidR="00AE6232" w:rsidRDefault="00AE62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704993" w14:textId="77777777" w:rsidR="00AE6232" w:rsidRDefault="00AE6232">
      <w:pPr>
        <w:spacing w:after="0" w:line="240" w:lineRule="auto"/>
      </w:pPr>
      <w:r>
        <w:separator/>
      </w:r>
    </w:p>
  </w:footnote>
  <w:footnote w:type="continuationSeparator" w:id="0">
    <w:p w14:paraId="07352524" w14:textId="77777777" w:rsidR="00AE6232" w:rsidRDefault="00AE62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6A1813"/>
    <w:multiLevelType w:val="multilevel"/>
    <w:tmpl w:val="9844D0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52733"/>
    <w:multiLevelType w:val="multilevel"/>
    <w:tmpl w:val="2EF26D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6C6C46"/>
    <w:multiLevelType w:val="multilevel"/>
    <w:tmpl w:val="2CBEFF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38149C"/>
    <w:multiLevelType w:val="multilevel"/>
    <w:tmpl w:val="B86C98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7454013">
    <w:abstractNumId w:val="2"/>
  </w:num>
  <w:num w:numId="2" w16cid:durableId="820081175">
    <w:abstractNumId w:val="0"/>
  </w:num>
  <w:num w:numId="3" w16cid:durableId="1307470479">
    <w:abstractNumId w:val="3"/>
  </w:num>
  <w:num w:numId="4" w16cid:durableId="17843795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yNLcwNDG0sLQ0tTBS0lEKTi0uzszPAykwrAUADiFF4iwAAAA="/>
  </w:docVars>
  <w:rsids>
    <w:rsidRoot w:val="00C80914"/>
    <w:rsid w:val="0017507B"/>
    <w:rsid w:val="007C23E6"/>
    <w:rsid w:val="00AE6232"/>
    <w:rsid w:val="00C273D7"/>
    <w:rsid w:val="00C80914"/>
    <w:rsid w:val="00D23D6A"/>
    <w:rsid w:val="00DE1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3BE57"/>
  <w15:docId w15:val="{08CFAAD9-EA53-9F46-B2A5-43761096F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200"/>
      <w:outlineLvl w:val="0"/>
    </w:pPr>
    <w:rPr>
      <w:rFonts w:ascii="Arial" w:eastAsia="Arial" w:hAnsi="Arial" w:cs="Arial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="Arial" w:eastAsia="Arial" w:hAnsi="Arial" w:cs="Arial"/>
      <w:i/>
      <w:iCs/>
      <w:sz w:val="21"/>
      <w:szCs w:val="21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200" w:after="200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720" w:right="720"/>
    </w:pPr>
    <w:rPr>
      <w:i/>
    </w:rPr>
  </w:style>
  <w:style w:type="character" w:customStyle="1" w:styleId="QuoteChar">
    <w:name w:val="Quote Char"/>
    <w:link w:val="Quote"/>
    <w:uiPriority w:val="2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eQuoteChar">
    <w:name w:val="Intense Quote Char"/>
    <w:link w:val="IntenseQuote"/>
    <w:uiPriority w:val="30"/>
    <w:rPr>
      <w:i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1"/>
    <w:uiPriority w:val="99"/>
    <w:unhideWhenUsed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FooterChar">
    <w:name w:val="Footer Char"/>
    <w:basedOn w:val="DefaultParagraphFont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76" w:lineRule="auto"/>
    </w:pPr>
    <w:rPr>
      <w:b/>
      <w:bCs/>
      <w:color w:val="4472C4" w:themeColor="accent1"/>
      <w:sz w:val="18"/>
      <w:szCs w:val="18"/>
    </w:rPr>
  </w:style>
  <w:style w:type="character" w:customStyle="1" w:styleId="FooterChar1">
    <w:name w:val="Footer Char1"/>
    <w:link w:val="Footer"/>
    <w:uiPriority w:val="99"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Light">
    <w:name w:val="Grid Table Light"/>
    <w:basedOn w:val="TableNormal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lainTable1">
    <w:name w:val="Plain Table 1"/>
    <w:basedOn w:val="TableNormal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lainTable2">
    <w:name w:val="Plain Table 2"/>
    <w:basedOn w:val="TableNormal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lainTable3">
    <w:name w:val="Plain Table 3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4">
    <w:name w:val="Plain Table 4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5">
    <w:name w:val="Plain Table 5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GridTable1Light">
    <w:name w:val="Grid Table 1 Light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styleId="GridTable1Light-Accent1">
    <w:name w:val="Grid Table 1 Light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-Accent21">
    <w:name w:val="Grid Table 1 Light - Accent 2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styleId="GridTable1Light-Accent3">
    <w:name w:val="Grid Table 1 Light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styleId="GridTable1Light-Accent4">
    <w:name w:val="Grid Table 1 Light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styleId="GridTable1Light-Accent5">
    <w:name w:val="Grid Table 1 Light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styleId="GridTable1Light-Accent6">
    <w:name w:val="Grid Table 1 Light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GridTable2">
    <w:name w:val="Grid Table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2-Accent1">
    <w:name w:val="Grid Table 2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styleId="GridTable2-Accent2">
    <w:name w:val="Grid Table 2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styleId="GridTable2-Accent3">
    <w:name w:val="Grid Table 2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styleId="GridTable2-Accent4">
    <w:name w:val="Grid Table 2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styleId="GridTable2-Accent5">
    <w:name w:val="Grid Table 2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styleId="GridTable2-Accent6">
    <w:name w:val="Grid Table 2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GridTable3">
    <w:name w:val="Grid Table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3-Accent1">
    <w:name w:val="Grid Table 3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styleId="GridTable3-Accent2">
    <w:name w:val="Grid Table 3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styleId="GridTable3-Accent3">
    <w:name w:val="Grid Table 3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styleId="GridTable3-Accent4">
    <w:name w:val="Grid Table 3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styleId="GridTable3-Accent5">
    <w:name w:val="Grid Table 3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styleId="GridTable3-Accent6">
    <w:name w:val="Grid Table 3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GridTable4">
    <w:name w:val="Grid Table 4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4-Accent1">
    <w:name w:val="Grid Table 4 Accent 1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themeColor="accent1" w:themeTint="EA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</w:style>
  <w:style w:type="table" w:styleId="GridTable4-Accent2">
    <w:name w:val="Grid Table 4 Accent 2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styleId="GridTable4-Accent3">
    <w:name w:val="Grid Table 4 Accent 3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styleId="GridTable4-Accent4">
    <w:name w:val="Grid Table 4 Accent 4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styleId="GridTable4-Accent5">
    <w:name w:val="Grid Table 4 Accent 5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styleId="GridTable4-Accent6">
    <w:name w:val="Grid Table 4 Accent 6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GridTable5Dark">
    <w:name w:val="Grid Table 5 Dark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1" w:themeTint="34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1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band1Vert">
      <w:tblPr/>
      <w:tcPr>
        <w:shd w:val="clear" w:color="A9BEE4" w:themeColor="accent1" w:themeTint="75" w:fill="A9BEE4" w:themeFill="accent1" w:themeFillTint="75"/>
      </w:tcPr>
    </w:tblStylePr>
    <w:tblStylePr w:type="band1Horz">
      <w:tblPr/>
      <w:tcPr>
        <w:shd w:val="clear" w:color="A9BEE4" w:themeColor="accent1" w:themeTint="75" w:fill="A9BEE4" w:themeFill="accent1" w:themeFillTint="75"/>
      </w:tcPr>
    </w:tblStylePr>
  </w:style>
  <w:style w:type="table" w:styleId="GridTable5Dark-Accent2">
    <w:name w:val="Grid Table 5 Dark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styleId="GridTable5Dark-Accent3">
    <w:name w:val="Grid Table 5 Dark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styleId="GridTable5Dark-Accent5">
    <w:name w:val="Grid Table 5 Dark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band1Vert">
      <w:tblPr/>
      <w:tcPr>
        <w:shd w:val="clear" w:color="B3D0EB" w:themeColor="accent5" w:themeTint="75" w:fill="B3D0EB" w:themeFill="accent5" w:themeFillTint="75"/>
      </w:tcPr>
    </w:tblStylePr>
    <w:tblStylePr w:type="band1Horz">
      <w:tblPr/>
      <w:tcPr>
        <w:shd w:val="clear" w:color="B3D0EB" w:themeColor="accent5" w:themeTint="75" w:fill="B3D0EB" w:themeFill="accent5" w:themeFillTint="75"/>
      </w:tcPr>
    </w:tblStylePr>
  </w:style>
  <w:style w:type="table" w:styleId="GridTable5Dark-Accent6">
    <w:name w:val="Grid Table 5 Dark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GridTable6Colorful">
    <w:name w:val="Grid Table 6 Colorful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1">
    <w:name w:val="Grid Table 6 Colorful - Accent 1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GridTable7Colorful">
    <w:name w:val="Grid Table 7 Colorful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1">
    <w:name w:val="Grid Table 7 Colorful - Accent 1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0B7E1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0B7E1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0B7E1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5A5A5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A5A5A5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2C6E7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single" w:sz="4" w:space="0" w:color="A2C6E7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DD394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single" w:sz="4" w:space="0" w:color="ADD394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ListTable1Light">
    <w:name w:val="List Table 1 Light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styleId="ListTable1Light-Accent1">
    <w:name w:val="List Table 1 Light Accent 1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tblPr/>
      <w:tcPr>
        <w:shd w:val="clear" w:color="CFDBF0" w:themeColor="accent1" w:themeTint="40" w:fill="CFDBF0" w:themeFill="accent1" w:themeFillTint="40"/>
      </w:tcPr>
    </w:tblStylePr>
  </w:style>
  <w:style w:type="table" w:styleId="ListTable1Light-Accent2">
    <w:name w:val="List Table 1 Light Accent 2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styleId="ListTable1Light-Accent3">
    <w:name w:val="List Table 1 Light Accent 3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styleId="ListTable1Light-Accent4">
    <w:name w:val="List Table 1 Light Accent 4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styleId="ListTable1Light-Accent5">
    <w:name w:val="List Table 1 Light Accent 5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tblPr/>
      <w:tcPr>
        <w:shd w:val="clear" w:color="D5E5F4" w:themeColor="accent5" w:themeTint="40" w:fill="D5E5F4" w:themeFill="accent5" w:themeFillTint="40"/>
      </w:tcPr>
    </w:tblStylePr>
  </w:style>
  <w:style w:type="table" w:styleId="ListTable1Light-Accent6">
    <w:name w:val="List Table 1 Light Accent 6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ListTable2">
    <w:name w:val="List Table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2-Accent1">
    <w:name w:val="List Table 2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styleId="ListTable2-Accent2">
    <w:name w:val="List Table 2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styleId="ListTable2-Accent3">
    <w:name w:val="List Table 2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styleId="ListTable2-Accent4">
    <w:name w:val="List Table 2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styleId="ListTable2-Accent5">
    <w:name w:val="List Table 2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styleId="ListTable2-Accent6">
    <w:name w:val="List Table 2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ListTable3">
    <w:name w:val="List Table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ListTable3-Accent1">
    <w:name w:val="List Table 3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styleId="ListTable3-Accent2">
    <w:name w:val="List Table 3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styleId="ListTable3-Accent3">
    <w:name w:val="List Table 3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styleId="ListTable3-Accent4">
    <w:name w:val="List Table 3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styleId="ListTable3-Accent5">
    <w:name w:val="List Table 3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styleId="ListTable3-Accent6">
    <w:name w:val="List Table 3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ListTable4">
    <w:name w:val="List Table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4-Accent1">
    <w:name w:val="List Table 4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styleId="ListTable4-Accent2">
    <w:name w:val="List Table 4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styleId="ListTable4-Accent3">
    <w:name w:val="List Table 4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styleId="ListTable4-Accent4">
    <w:name w:val="List Table 4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styleId="ListTable4-Accent5">
    <w:name w:val="List Table 4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styleId="ListTable4-Accent6">
    <w:name w:val="List Table 4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ListTable5Dark">
    <w:name w:val="List Table 5 Dark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styleId="ListTable5Dark-Accent1">
    <w:name w:val="List Table 5 Dark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themeColor="accent1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themeColor="accent1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</w:style>
  <w:style w:type="table" w:styleId="ListTable5Dark-Accent2">
    <w:name w:val="List Table 5 Dark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styleId="ListTable5Dark-Accent3">
    <w:name w:val="List Table 5 Dark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styleId="ListTable5Dark-Accent4">
    <w:name w:val="List Table 5 Dark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styleId="ListTable5Dark-Accent5">
    <w:name w:val="List Table 5 Dark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</w:style>
  <w:style w:type="table" w:styleId="ListTable5Dark-Accent6">
    <w:name w:val="List Table 5 Dark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ListTable6Colorful">
    <w:name w:val="List Table 6 Colorful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1">
    <w:name w:val="List Table 6 Colorful - Accent 1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ListTable7Colorful">
    <w:name w:val="List Table 7 Colorful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1">
    <w:name w:val="List Table 7 Colorful - Accent 1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472C4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472C4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single" w:sz="4" w:space="0" w:color="4472C4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9C9C9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9C9C9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BC2E5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BC2E5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9D08E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A9D08E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Lined-Accent2">
    <w:name w:val="Lined - Accent 2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Lined-Accent6">
    <w:name w:val="Lined - Accent 6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BorderedLined-Accent2">
    <w:name w:val="Bordered &amp; Lined - Accent 2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BorderedLined-Accent6">
    <w:name w:val="Bordered &amp; Lined - Accent 6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FootnoteTextChar">
    <w:name w:val="Footnote Text Char"/>
    <w:link w:val="FootnoteText"/>
    <w:uiPriority w:val="99"/>
    <w:rPr>
      <w:sz w:val="18"/>
    </w:rPr>
  </w:style>
  <w:style w:type="character" w:styleId="FootnoteReference">
    <w:name w:val="footnote reference"/>
    <w:basedOn w:val="DefaultParagraphFont"/>
    <w:uiPriority w:val="99"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</w:rPr>
  </w:style>
  <w:style w:type="character" w:customStyle="1" w:styleId="EndnoteTextChar">
    <w:name w:val="Endnote Text Char"/>
    <w:link w:val="EndnoteText"/>
    <w:uiPriority w:val="99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TOC1">
    <w:name w:val="toc 1"/>
    <w:basedOn w:val="Normal"/>
    <w:next w:val="Normal"/>
    <w:uiPriority w:val="39"/>
    <w:unhideWhenUsed/>
    <w:pPr>
      <w:spacing w:after="57"/>
    </w:pPr>
  </w:style>
  <w:style w:type="paragraph" w:styleId="TOC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OC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TOCHeading">
    <w:name w:val="TOC Heading"/>
    <w:uiPriority w:val="39"/>
    <w:unhideWhenUsed/>
  </w:style>
  <w:style w:type="paragraph" w:styleId="TableofFigures">
    <w:name w:val="table of figures"/>
    <w:basedOn w:val="Normal"/>
    <w:next w:val="Normal"/>
    <w:uiPriority w:val="99"/>
    <w:unhideWhenUsed/>
    <w:pPr>
      <w:spacing w:after="0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E141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97043C1339F942BF0D7B472FDD0503" ma:contentTypeVersion="12" ma:contentTypeDescription="Create a new document." ma:contentTypeScope="" ma:versionID="f5cabf0ccec9280f180b56f1111ba0e9">
  <xsd:schema xmlns:xsd="http://www.w3.org/2001/XMLSchema" xmlns:xs="http://www.w3.org/2001/XMLSchema" xmlns:p="http://schemas.microsoft.com/office/2006/metadata/properties" xmlns:ns2="0e9b6d49-0e0b-47bb-af6c-b5c5bfbccd8f" xmlns:ns3="690a80e1-d38f-4361-a9bd-f6cca49ae201" targetNamespace="http://schemas.microsoft.com/office/2006/metadata/properties" ma:root="true" ma:fieldsID="afb9570978a01a7b6b86bc68668321f2" ns2:_="" ns3:_="">
    <xsd:import namespace="0e9b6d49-0e0b-47bb-af6c-b5c5bfbccd8f"/>
    <xsd:import namespace="690a80e1-d38f-4361-a9bd-f6cca49ae2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9b6d49-0e0b-47bb-af6c-b5c5bfbccd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0a80e1-d38f-4361-a9bd-f6cca49ae20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210DBA-AFAE-44BC-A004-AE55FBA486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9b6d49-0e0b-47bb-af6c-b5c5bfbccd8f"/>
    <ds:schemaRef ds:uri="690a80e1-d38f-4361-a9bd-f6cca49ae2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221274-EF30-4F16-B75B-B82DB9EDDF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EDF681-F1E4-4F44-A273-606DDC3207E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793</Characters>
  <Application>Microsoft Office Word</Application>
  <DocSecurity>0</DocSecurity>
  <Lines>6</Lines>
  <Paragraphs>1</Paragraphs>
  <ScaleCrop>false</ScaleCrop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 1</dc:creator>
  <cp:keywords/>
  <dc:description/>
  <cp:lastModifiedBy>Isaac Kneebone-Hopkins</cp:lastModifiedBy>
  <cp:revision>2</cp:revision>
  <dcterms:created xsi:type="dcterms:W3CDTF">2024-03-07T15:13:00Z</dcterms:created>
  <dcterms:modified xsi:type="dcterms:W3CDTF">2024-03-07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97043C1339F942BF0D7B472FDD0503</vt:lpwstr>
  </property>
  <property fmtid="{D5CDD505-2E9C-101B-9397-08002B2CF9AE}" pid="3" name="MediaServiceImageTags">
    <vt:lpwstr/>
  </property>
</Properties>
</file>